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Computer Engineer position at your esteemed organization in Germany, Berlin. As a passionate and skilled professional with a deep understanding of cutting-edge technologies, I am eager to contribute my expertise to a dynamic environment that values innovation, precision, and forward-thinking solutions. Germany’s reputation as a global leader in engineering and technology makes Berlin an ideal hub for my career aspirations, and I am excited about the opportunity to join your team in this vibrant city.</w:t>
      </w:r>
    </w:p>
    <w:p>
      <w:pPr>
        <w:pStyle w:val="BodyText"/>
      </w:pPr>
      <w:r>
        <w:t xml:space="preserve">With [X years] of experience in software development, systems integration, and hardware design, I have consistently demonstrated a commitment to excellence in the field of computer engineering. My academic background in Computer Engineering from [Your University] provided me with a strong foundation in programming languages such as C++, Python, and Java, as well as advanced knowledge of network protocols, data structures, and embedded systems. However, it is my hands-on experience working on real-world projects—ranging from developing AI-driven applications to optimizing cloud infrastructure—that has truly shaped my approach to problem-solving and innovation.</w:t>
      </w:r>
    </w:p>
    <w:p>
      <w:pPr>
        <w:pStyle w:val="BodyText"/>
      </w:pPr>
      <w:r>
        <w:t xml:space="preserve">What draws me specifically to Germany Berlin is the city’s unique blend of technological innovation and cultural diversity. Berlin has become a thriving tech ecosystem, home to startups, research institutions, and multinational companies that are redefining the future of technology. As a Computer Engineer, I am particularly inspired by the opportunities here to collaborate with cross-functional teams on projects that align with Germany’s vision for sustainable development and digital transformation. Whether it is contributing to smart city initiatives or advancing cybersecurity solutions, I am confident that my skills will add value to your organization’s goals.</w:t>
      </w:r>
    </w:p>
    <w:p>
      <w:pPr>
        <w:pStyle w:val="BodyText"/>
      </w:pPr>
      <w:r>
        <w:t xml:space="preserve">During my career, I have worked in roles that required not only technical expertise but also strong communication and project management abilities. For instance, at [Previous Company Name], I led a team of engineers to design a scalable IoT platform that improved operational efficiency by 30%. This experience taught me the importance of aligning technical solutions with business objectives while maintaining the highest standards of quality and reliability. Additionally, my ability to adapt to fast-paced environments and learn new technologies quickly has allowed me to stay ahead in an ever-evolving industry.</w:t>
      </w:r>
    </w:p>
    <w:p>
      <w:pPr>
        <w:pStyle w:val="BodyText"/>
      </w:pPr>
      <w:r>
        <w:t xml:space="preserve">Germany’s emphasis on precision engineering and its rigorous standards resonate deeply with my professional ethos. I am particularly drawn to the country’s focus on sustainability and digitalization, which aligns with my personal values of creating solutions that are both technologically advanced and environmentally responsible. As a Computer Engineer in Germany Berlin, I aim to contribute to projects that not only meet technical specifications but also address real-world challenges through innovation and creativity.</w:t>
      </w:r>
    </w:p>
    <w:p>
      <w:pPr>
        <w:pStyle w:val="BodyText"/>
      </w:pPr>
      <w:r>
        <w:t xml:space="preserve">My proficiency in English, German (if applicable), and other languages enables me to collaborate effectively with international teams—a critical aspect of working in a globalized tech landscape. I am also familiar with industry-specific tools such as [mention relevant software or frameworks], which I have used to streamline development workflows and enhance system performance. Furthermore, my experience in [specific area, e.g., machine learning, cybersecurity, or automation] has equipped me to tackle complex problems with a structured and analytical approach.</w:t>
      </w:r>
    </w:p>
    <w:p>
      <w:pPr>
        <w:pStyle w:val="BodyText"/>
      </w:pPr>
      <w:r>
        <w:t xml:space="preserve">What sets me apart as a Computer Engineer is my ability to bridge the gap between theoretical knowledge and practical application. I thrive in environments where collaboration, creativity, and technical rigor are prioritized. In Germany Berlin, I envision myself contributing to groundbreaking projects that push the boundaries of what is possible in technology while fostering a culture of continuous improvement and teamwork.</w:t>
      </w:r>
    </w:p>
    <w:p>
      <w:pPr>
        <w:pStyle w:val="BodyText"/>
      </w:pPr>
      <w:r>
        <w:t xml:space="preserve">Thank you for considering my application. I would be honored to bring my skills, experience, and enthusiasm for computer engineering to your organization in Germany Berlin. I am confident that my dedication to excellence and my passion for innovation will make me a valuable asset to your team. I look forward to the opportunity to discuss how I can contribute to your company’s succes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Computer Engineer in Germany Berlin</dc:title>
  <dc:creator/>
  <dc:language>en</dc:language>
  <cp:keywords/>
  <dcterms:created xsi:type="dcterms:W3CDTF">2025-12-08T14:50:13Z</dcterms:created>
  <dcterms:modified xsi:type="dcterms:W3CDTF">2025-12-08T14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